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355A27" w:rsidRDefault="00DA2116" w:rsidP="00DA2116">
      <w:pPr>
        <w:pStyle w:val="Name"/>
        <w:rPr>
          <w:rFonts w:ascii="Times New Roman" w:hAnsi="Times New Roman" w:cs="Times New Roman"/>
          <w:b w:val="0"/>
          <w:bCs/>
          <w:color w:val="000000" w:themeColor="text1"/>
          <w:sz w:val="44"/>
          <w:szCs w:val="15"/>
        </w:rPr>
      </w:pPr>
      <w:r w:rsidRPr="00355A27">
        <w:rPr>
          <w:rFonts w:ascii="Times New Roman" w:hAnsi="Times New Roman" w:cs="Times New Roman"/>
          <w:b w:val="0"/>
          <w:bCs/>
          <w:color w:val="000000" w:themeColor="text1"/>
          <w:sz w:val="44"/>
          <w:szCs w:val="15"/>
        </w:rPr>
        <w:t xml:space="preserve">Matthew </w:t>
      </w:r>
      <w:r w:rsidRPr="00355A27">
        <w:rPr>
          <w:rFonts w:ascii="Times New Roman" w:hAnsi="Times New Roman" w:cs="Times New Roman"/>
          <w:color w:val="000000" w:themeColor="text1"/>
          <w:sz w:val="44"/>
          <w:szCs w:val="15"/>
        </w:rPr>
        <w:t>Peizhi YaN</w:t>
      </w:r>
    </w:p>
    <w:p w14:paraId="1E1AEB54" w14:textId="4F6FC0E1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8A5116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915361">
        <w:rPr>
          <w:rFonts w:eastAsiaTheme="minorHAnsi"/>
          <w:b/>
          <w:bCs/>
          <w:color w:val="2F5496" w:themeColor="accent1" w:themeShade="BF"/>
          <w:sz w:val="24"/>
          <w:szCs w:val="24"/>
        </w:rPr>
        <w:t xml:space="preserve">The </w:t>
      </w:r>
      <w:r w:rsidR="00C458D4" w:rsidRPr="00915361">
        <w:rPr>
          <w:rFonts w:eastAsiaTheme="minorHAnsi"/>
          <w:b/>
          <w:bCs/>
          <w:color w:val="2F5496" w:themeColor="accent1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0223903E" w14:textId="716B6650" w:rsidR="0014453C" w:rsidRPr="00915361" w:rsidRDefault="0014453C" w:rsidP="0014453C">
      <w:pPr>
        <w:pStyle w:val="p1"/>
        <w:spacing w:line="276" w:lineRule="auto"/>
        <w:ind w:left="142"/>
        <w:rPr>
          <w:sz w:val="22"/>
          <w:szCs w:val="22"/>
          <w:u w:val="single"/>
        </w:rPr>
      </w:pPr>
      <w:r w:rsidRPr="00915361">
        <w:rPr>
          <w:sz w:val="22"/>
          <w:szCs w:val="22"/>
          <w:u w:val="single"/>
        </w:rPr>
        <w:t>GPA: 4.0 / 4.0 (Average Grade: 95%</w:t>
      </w:r>
      <w:r w:rsidR="009A77EF" w:rsidRPr="00915361">
        <w:rPr>
          <w:sz w:val="22"/>
          <w:szCs w:val="22"/>
          <w:u w:val="single"/>
        </w:rPr>
        <w:t>, Letter: A+</w:t>
      </w:r>
      <w:r w:rsidRPr="00915361">
        <w:rPr>
          <w:sz w:val="22"/>
          <w:szCs w:val="22"/>
          <w:u w:val="single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915361">
        <w:rPr>
          <w:rFonts w:eastAsiaTheme="minorHAnsi"/>
          <w:b/>
          <w:bCs/>
          <w:color w:val="2F5496" w:themeColor="accent1" w:themeShade="BF"/>
          <w:sz w:val="24"/>
          <w:szCs w:val="24"/>
        </w:rPr>
        <w:t>Lakehead University</w:t>
      </w:r>
      <w:r w:rsidRPr="00915361">
        <w:rPr>
          <w:b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6CD70F13" w14:textId="1DEBCA02" w:rsidR="0014453C" w:rsidRPr="00915361" w:rsidRDefault="00DA2116" w:rsidP="0014453C">
      <w:pPr>
        <w:pStyle w:val="p1"/>
        <w:spacing w:line="276" w:lineRule="auto"/>
        <w:ind w:left="142"/>
        <w:rPr>
          <w:sz w:val="22"/>
          <w:szCs w:val="22"/>
          <w:u w:val="single"/>
        </w:rPr>
      </w:pPr>
      <w:r w:rsidRPr="00915361">
        <w:rPr>
          <w:sz w:val="22"/>
          <w:szCs w:val="22"/>
          <w:u w:val="single"/>
        </w:rPr>
        <w:t>GPA: 4.0 / 4.0 (Average Grade: 98%</w:t>
      </w:r>
      <w:r w:rsidR="004D2F1B" w:rsidRPr="00915361">
        <w:rPr>
          <w:sz w:val="22"/>
          <w:szCs w:val="22"/>
          <w:u w:val="single"/>
        </w:rPr>
        <w:t xml:space="preserve">, Letter: </w:t>
      </w:r>
      <w:r w:rsidR="005720F3" w:rsidRPr="00915361">
        <w:rPr>
          <w:sz w:val="22"/>
          <w:szCs w:val="22"/>
          <w:u w:val="single"/>
        </w:rPr>
        <w:t>A+</w:t>
      </w:r>
      <w:r w:rsidRPr="00915361">
        <w:rPr>
          <w:sz w:val="22"/>
          <w:szCs w:val="22"/>
          <w:u w:val="single"/>
        </w:rPr>
        <w:t>)</w:t>
      </w:r>
    </w:p>
    <w:p w14:paraId="5BC975D2" w14:textId="787F43B7" w:rsidR="00CE3871" w:rsidRPr="00915361" w:rsidRDefault="00CE3871" w:rsidP="0014453C">
      <w:pPr>
        <w:pStyle w:val="p1"/>
        <w:spacing w:line="276" w:lineRule="auto"/>
        <w:ind w:left="142"/>
        <w:rPr>
          <w:iCs/>
          <w:sz w:val="22"/>
          <w:szCs w:val="22"/>
          <w:u w:val="single"/>
        </w:rPr>
      </w:pPr>
      <w:r w:rsidRPr="00915361">
        <w:rPr>
          <w:iCs/>
          <w:sz w:val="22"/>
          <w:szCs w:val="22"/>
          <w:u w:val="single"/>
        </w:rPr>
        <w:t>Distinction: Governor-General’s</w:t>
      </w:r>
      <w:r w:rsidRPr="00915361">
        <w:rPr>
          <w:b/>
          <w:iCs/>
          <w:color w:val="000000" w:themeColor="text1"/>
          <w:sz w:val="22"/>
          <w:szCs w:val="22"/>
          <w:u w:val="single"/>
        </w:rPr>
        <w:t xml:space="preserve"> </w:t>
      </w:r>
      <w:r w:rsidRPr="00915361">
        <w:rPr>
          <w:iCs/>
          <w:sz w:val="22"/>
          <w:szCs w:val="22"/>
          <w:u w:val="single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915361">
        <w:rPr>
          <w:rFonts w:eastAsiaTheme="minorHAnsi"/>
          <w:b/>
          <w:bCs/>
          <w:color w:val="2F5496" w:themeColor="accent1" w:themeShade="BF"/>
          <w:sz w:val="24"/>
          <w:szCs w:val="24"/>
        </w:rPr>
        <w:t>Algoma University</w:t>
      </w:r>
      <w:r w:rsidRPr="00915361">
        <w:rPr>
          <w:b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430EB5D4" w14:textId="4555B526" w:rsidR="0014453C" w:rsidRPr="00915361" w:rsidRDefault="00DA2116" w:rsidP="0014453C">
      <w:pPr>
        <w:pStyle w:val="p1"/>
        <w:spacing w:line="276" w:lineRule="auto"/>
        <w:ind w:left="142"/>
        <w:rPr>
          <w:sz w:val="22"/>
          <w:szCs w:val="22"/>
          <w:u w:val="single"/>
        </w:rPr>
      </w:pPr>
      <w:r w:rsidRPr="00915361">
        <w:rPr>
          <w:sz w:val="22"/>
          <w:szCs w:val="22"/>
          <w:u w:val="single"/>
        </w:rPr>
        <w:t>GPA: 4.0 / 4.0 (Average Grade: 96%</w:t>
      </w:r>
      <w:r w:rsidR="005720F3" w:rsidRPr="00915361">
        <w:rPr>
          <w:sz w:val="22"/>
          <w:szCs w:val="22"/>
          <w:u w:val="single"/>
        </w:rPr>
        <w:t>, Letter: A+</w:t>
      </w:r>
      <w:r w:rsidRPr="00915361">
        <w:rPr>
          <w:sz w:val="22"/>
          <w:szCs w:val="22"/>
          <w:u w:val="single"/>
        </w:rPr>
        <w:t>)</w:t>
      </w:r>
    </w:p>
    <w:p w14:paraId="04133B6A" w14:textId="7BA6FD9C" w:rsidR="00CE3871" w:rsidRPr="00915361" w:rsidRDefault="00CE3871" w:rsidP="0014453C">
      <w:pPr>
        <w:pStyle w:val="p1"/>
        <w:spacing w:line="276" w:lineRule="auto"/>
        <w:ind w:left="142"/>
        <w:rPr>
          <w:sz w:val="22"/>
          <w:szCs w:val="22"/>
          <w:u w:val="single"/>
        </w:rPr>
      </w:pPr>
      <w:r w:rsidRPr="00915361">
        <w:rPr>
          <w:sz w:val="22"/>
          <w:szCs w:val="22"/>
          <w:u w:val="single"/>
        </w:rPr>
        <w:t>Distinction: Honors, Cum Laude</w:t>
      </w:r>
    </w:p>
    <w:p w14:paraId="027B052E" w14:textId="77777777" w:rsidR="003504A3" w:rsidRPr="00FE2F36" w:rsidRDefault="003504A3" w:rsidP="00D50216">
      <w:pPr>
        <w:pStyle w:val="p1"/>
        <w:spacing w:line="276" w:lineRule="auto"/>
        <w:rPr>
          <w:iCs/>
          <w:sz w:val="6"/>
          <w:szCs w:val="6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915361">
        <w:rPr>
          <w:rFonts w:eastAsiaTheme="minorHAnsi"/>
          <w:b/>
          <w:bCs/>
          <w:color w:val="2F5496" w:themeColor="accent1" w:themeShade="BF"/>
          <w:sz w:val="24"/>
          <w:szCs w:val="24"/>
        </w:rPr>
        <w:t>University of Jinan</w:t>
      </w:r>
      <w:r w:rsidRPr="00915361">
        <w:rPr>
          <w:b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EndPr/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684218" w:rsidRDefault="003532A0" w:rsidP="00684218">
      <w:pPr>
        <w:pStyle w:val="p1"/>
        <w:spacing w:line="276" w:lineRule="auto"/>
        <w:rPr>
          <w:rFonts w:eastAsiaTheme="minorHAnsi"/>
          <w:b/>
          <w:bCs/>
          <w:color w:val="2F5496" w:themeColor="accent1" w:themeShade="BF"/>
          <w:sz w:val="24"/>
          <w:szCs w:val="24"/>
        </w:rPr>
      </w:pPr>
      <w:r w:rsidRPr="00684218">
        <w:rPr>
          <w:rFonts w:eastAsiaTheme="minorHAnsi"/>
          <w:b/>
          <w:bCs/>
          <w:color w:val="2F5496" w:themeColor="accent1" w:themeShade="BF"/>
          <w:sz w:val="24"/>
          <w:szCs w:val="24"/>
        </w:rPr>
        <w:t>The University of British Columbia</w:t>
      </w:r>
    </w:p>
    <w:p w14:paraId="1D8FED7D" w14:textId="77777777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- Present)</w:t>
      </w:r>
    </w:p>
    <w:p w14:paraId="692AFE9E" w14:textId="35968E55" w:rsidR="00A74EB8" w:rsidRPr="00684218" w:rsidRDefault="00A74EB8" w:rsidP="00684218">
      <w:pPr>
        <w:pStyle w:val="p1"/>
        <w:spacing w:line="276" w:lineRule="auto"/>
        <w:rPr>
          <w:rFonts w:eastAsiaTheme="minorHAnsi"/>
          <w:b/>
          <w:bCs/>
          <w:color w:val="2F5496" w:themeColor="accent1" w:themeShade="BF"/>
          <w:sz w:val="24"/>
          <w:szCs w:val="24"/>
        </w:rPr>
      </w:pPr>
      <w:r w:rsidRPr="00684218">
        <w:rPr>
          <w:rFonts w:eastAsiaTheme="minorHAnsi"/>
          <w:b/>
          <w:bCs/>
          <w:color w:val="2F5496" w:themeColor="accent1" w:themeShade="BF"/>
          <w:sz w:val="24"/>
          <w:szCs w:val="24"/>
        </w:rPr>
        <w:t xml:space="preserve">Huawei </w:t>
      </w:r>
      <w:r w:rsidR="005D46BE" w:rsidRPr="00684218">
        <w:rPr>
          <w:rFonts w:eastAsiaTheme="minorHAnsi"/>
          <w:b/>
          <w:bCs/>
          <w:color w:val="2F5496" w:themeColor="accent1" w:themeShade="BF"/>
          <w:sz w:val="24"/>
          <w:szCs w:val="24"/>
        </w:rPr>
        <w:t xml:space="preserve">Technologies </w:t>
      </w:r>
      <w:r w:rsidRPr="00684218">
        <w:rPr>
          <w:rFonts w:eastAsiaTheme="minorHAnsi"/>
          <w:b/>
          <w:bCs/>
          <w:color w:val="2F5496" w:themeColor="accent1" w:themeShade="BF"/>
          <w:sz w:val="24"/>
          <w:szCs w:val="24"/>
        </w:rPr>
        <w:t>Canada</w:t>
      </w:r>
    </w:p>
    <w:p w14:paraId="555322CE" w14:textId="714FEDB8" w:rsidR="00F25E5C" w:rsidRPr="00915361" w:rsidRDefault="004F112B" w:rsidP="00F25E5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ssociate Engineer</w:t>
      </w:r>
      <w:r w:rsidR="005D46BE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, Research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tern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</w:t>
      </w:r>
      <w:r w:rsidR="00200DC5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ay 2022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3B3DE4" w:rsidRDefault="00DF56E2" w:rsidP="003B3DE4">
      <w:pPr>
        <w:pStyle w:val="p1"/>
        <w:spacing w:line="276" w:lineRule="auto"/>
        <w:rPr>
          <w:rFonts w:eastAsiaTheme="minorHAnsi"/>
          <w:b/>
          <w:bCs/>
          <w:color w:val="2F5496" w:themeColor="accent1" w:themeShade="BF"/>
          <w:sz w:val="24"/>
          <w:szCs w:val="24"/>
        </w:rPr>
      </w:pPr>
      <w:r w:rsidRPr="003B3DE4">
        <w:rPr>
          <w:rFonts w:eastAsiaTheme="minorHAnsi"/>
          <w:b/>
          <w:bCs/>
          <w:color w:val="2F5496" w:themeColor="accent1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7B3824" w:rsidRDefault="00DB5E02" w:rsidP="007B3824">
      <w:pPr>
        <w:pStyle w:val="p1"/>
        <w:spacing w:line="276" w:lineRule="auto"/>
        <w:rPr>
          <w:rFonts w:eastAsiaTheme="minorHAnsi"/>
          <w:b/>
          <w:bCs/>
          <w:color w:val="2F5496" w:themeColor="accent1" w:themeShade="BF"/>
          <w:sz w:val="24"/>
          <w:szCs w:val="24"/>
        </w:rPr>
      </w:pPr>
      <w:r w:rsidRPr="007B3824">
        <w:rPr>
          <w:rFonts w:eastAsiaTheme="minorHAnsi"/>
          <w:b/>
          <w:bCs/>
          <w:color w:val="2F5496" w:themeColor="accent1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bookmarkStart w:id="0" w:name="COMP-3413-FA"/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4403F84E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  <w:r w:rsidR="004866F2">
        <w:rPr>
          <w:rFonts w:asciiTheme="minorHAnsi" w:hAnsiTheme="minorHAnsi"/>
          <w:sz w:val="28"/>
          <w:szCs w:val="36"/>
        </w:rPr>
        <w:t>s</w:t>
      </w:r>
    </w:p>
    <w:p w14:paraId="3147996D" w14:textId="1CFE06A6" w:rsidR="001F5A4D" w:rsidRPr="00915361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Journal Reviewer</w:t>
      </w:r>
    </w:p>
    <w:p w14:paraId="5EF15660" w14:textId="22A395D2" w:rsidR="007E12E7" w:rsidRPr="00915361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0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submitted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1C59F68" w14:textId="47F36187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6A73495F" w14:textId="0E9BBD42" w:rsidR="008223FE" w:rsidRPr="00915361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</w:t>
      </w:r>
      <w:r w:rsidR="00AF5C8B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Journal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782548E5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D4032F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5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251ABE92" w:rsidR="00FE2F36" w:rsidRPr="00915361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915361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Conference Reviewer</w:t>
      </w:r>
    </w:p>
    <w:p w14:paraId="1AD3F553" w14:textId="1F5A6A80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2022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915361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Other</w:t>
      </w:r>
    </w:p>
    <w:p w14:paraId="3D64A6D7" w14:textId="1CD0A8DC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Software Development Sector of Turing Computer Association, University of Jinan, China (2015-2016)</w:t>
      </w:r>
    </w:p>
    <w:p w14:paraId="0F2684BC" w14:textId="64814A39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6B344710" w14:textId="572E521A" w:rsidR="00A50616" w:rsidRPr="009037F2" w:rsidRDefault="00A50616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4"/>
          <w:szCs w:val="24"/>
          <w:lang w:eastAsia="zh-CN"/>
        </w:rPr>
      </w:pPr>
      <w:r w:rsidRPr="009037F2">
        <w:rPr>
          <w:rFonts w:ascii="Helvetica" w:hAnsi="Helvetica" w:cs="Times New Roman"/>
          <w:color w:val="2F5496" w:themeColor="accent1" w:themeShade="BF"/>
          <w:sz w:val="24"/>
          <w:szCs w:val="24"/>
          <w:lang w:eastAsia="zh-CN"/>
        </w:rPr>
        <w:t xml:space="preserve">Citations: </w:t>
      </w:r>
      <w:proofErr w:type="gramStart"/>
      <w:r w:rsidRPr="009037F2">
        <w:rPr>
          <w:rFonts w:ascii="Helvetica" w:hAnsi="Helvetica" w:cs="Times New Roman"/>
          <w:color w:val="2F5496" w:themeColor="accent1" w:themeShade="BF"/>
          <w:sz w:val="24"/>
          <w:szCs w:val="24"/>
          <w:lang w:eastAsia="zh-CN"/>
        </w:rPr>
        <w:t xml:space="preserve">54, </w:t>
      </w:r>
      <w:r w:rsidR="00D72BD7" w:rsidRPr="009037F2">
        <w:rPr>
          <w:rFonts w:ascii="Helvetica" w:hAnsi="Helvetica" w:cs="Times New Roman"/>
          <w:color w:val="2F5496" w:themeColor="accent1" w:themeShade="BF"/>
          <w:sz w:val="24"/>
          <w:szCs w:val="24"/>
          <w:lang w:eastAsia="zh-CN"/>
        </w:rPr>
        <w:t xml:space="preserve">  </w:t>
      </w:r>
      <w:proofErr w:type="gramEnd"/>
      <w:r w:rsidR="00D72BD7" w:rsidRPr="009037F2">
        <w:rPr>
          <w:rFonts w:ascii="Helvetica" w:hAnsi="Helvetica" w:cs="Times New Roman"/>
          <w:color w:val="2F5496" w:themeColor="accent1" w:themeShade="BF"/>
          <w:sz w:val="24"/>
          <w:szCs w:val="24"/>
          <w:lang w:eastAsia="zh-CN"/>
        </w:rPr>
        <w:t xml:space="preserve">    </w:t>
      </w:r>
      <w:r w:rsidRPr="009037F2">
        <w:rPr>
          <w:rFonts w:ascii="Helvetica" w:hAnsi="Helvetica" w:cs="Times New Roman"/>
          <w:color w:val="2F5496" w:themeColor="accent1" w:themeShade="BF"/>
          <w:sz w:val="24"/>
          <w:szCs w:val="24"/>
          <w:lang w:eastAsia="zh-CN"/>
        </w:rPr>
        <w:t xml:space="preserve">h-index: 5, </w:t>
      </w:r>
      <w:r w:rsidR="00D72BD7" w:rsidRPr="009037F2">
        <w:rPr>
          <w:rFonts w:ascii="Helvetica" w:hAnsi="Helvetica" w:cs="Times New Roman"/>
          <w:color w:val="2F5496" w:themeColor="accent1" w:themeShade="BF"/>
          <w:sz w:val="24"/>
          <w:szCs w:val="24"/>
          <w:lang w:eastAsia="zh-CN"/>
        </w:rPr>
        <w:t xml:space="preserve">     </w:t>
      </w:r>
      <w:r w:rsidRPr="009037F2">
        <w:rPr>
          <w:rFonts w:ascii="Helvetica" w:hAnsi="Helvetica" w:cs="Times New Roman"/>
          <w:color w:val="2F5496" w:themeColor="accent1" w:themeShade="BF"/>
          <w:sz w:val="24"/>
          <w:szCs w:val="24"/>
          <w:lang w:eastAsia="zh-CN"/>
        </w:rPr>
        <w:t>i10-index: 2</w:t>
      </w:r>
      <w:r w:rsidR="00B565A2" w:rsidRPr="009037F2">
        <w:rPr>
          <w:rFonts w:ascii="Helvetica" w:hAnsi="Helvetica" w:cs="Times New Roman"/>
          <w:color w:val="2F5496" w:themeColor="accent1" w:themeShade="BF"/>
          <w:sz w:val="24"/>
          <w:szCs w:val="24"/>
          <w:lang w:eastAsia="zh-CN"/>
        </w:rPr>
        <w:t xml:space="preserve">          </w:t>
      </w:r>
      <w:r w:rsidR="00290EC7">
        <w:rPr>
          <w:rFonts w:ascii="Helvetica" w:hAnsi="Helvetica" w:cs="Times New Roman"/>
          <w:color w:val="2F5496" w:themeColor="accent1" w:themeShade="BF"/>
          <w:sz w:val="24"/>
          <w:szCs w:val="24"/>
          <w:lang w:eastAsia="zh-CN"/>
        </w:rPr>
        <w:t xml:space="preserve">             </w:t>
      </w:r>
      <w:r w:rsidR="00B565A2" w:rsidRPr="009037F2">
        <w:rPr>
          <w:rFonts w:ascii="Helvetica" w:hAnsi="Helvetica" w:cs="Times New Roman"/>
          <w:color w:val="2F5496" w:themeColor="accent1" w:themeShade="BF"/>
          <w:sz w:val="24"/>
          <w:szCs w:val="24"/>
          <w:lang w:eastAsia="zh-CN"/>
        </w:rPr>
        <w:t xml:space="preserve"> </w:t>
      </w:r>
      <w:r w:rsidR="00B565A2" w:rsidRPr="00290EC7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(statistics are from Google Scholar)</w:t>
      </w:r>
    </w:p>
    <w:p w14:paraId="43FE8E2C" w14:textId="77777777" w:rsidR="0095419B" w:rsidRPr="00C27F9C" w:rsidRDefault="0095419B" w:rsidP="0095419B">
      <w:pPr>
        <w:rPr>
          <w:rFonts w:asciiTheme="majorHAnsi" w:hAnsiTheme="majorHAnsi" w:cstheme="majorHAnsi"/>
          <w:color w:val="2F5496" w:themeColor="accent1" w:themeShade="BF"/>
          <w:sz w:val="20"/>
          <w:szCs w:val="20"/>
        </w:rPr>
      </w:pPr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* </w:t>
      </w:r>
      <w:proofErr w:type="gramStart"/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>indicates</w:t>
      </w:r>
      <w:proofErr w:type="gramEnd"/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the presenter.</w:t>
      </w:r>
    </w:p>
    <w:p w14:paraId="67265101" w14:textId="0C7BD6D6" w:rsidR="0095419B" w:rsidRDefault="0095419B" w:rsidP="0095419B">
      <w:pPr>
        <w:rPr>
          <w:rFonts w:asciiTheme="majorHAnsi" w:hAnsiTheme="majorHAnsi" w:cstheme="majorHAnsi"/>
          <w:color w:val="2F5496" w:themeColor="accent1" w:themeShade="BF"/>
          <w:sz w:val="20"/>
          <w:szCs w:val="20"/>
        </w:rPr>
      </w:pPr>
      <w:proofErr w:type="gramStart"/>
      <w:r w:rsidRPr="00FE2F36">
        <w:rPr>
          <w:rFonts w:asciiTheme="majorHAnsi" w:hAnsiTheme="majorHAnsi" w:cstheme="majorHAnsi"/>
          <w:b/>
          <w:bCs/>
          <w:color w:val="2F5496" w:themeColor="accent1" w:themeShade="BF"/>
          <w:sz w:val="20"/>
          <w:szCs w:val="20"/>
          <w:vertAlign w:val="superscript"/>
        </w:rPr>
        <w:t>C</w:t>
      </w:r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</w:t>
      </w:r>
      <w:r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</w:t>
      </w:r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>indicates</w:t>
      </w:r>
      <w:proofErr w:type="gramEnd"/>
      <w:r w:rsidRPr="00FE2F36">
        <w:rPr>
          <w:rFonts w:asciiTheme="majorHAnsi" w:hAnsiTheme="majorHAnsi" w:cstheme="majorHAnsi"/>
          <w:color w:val="2F5496" w:themeColor="accent1" w:themeShade="BF"/>
          <w:sz w:val="20"/>
          <w:szCs w:val="20"/>
        </w:rPr>
        <w:t xml:space="preserve"> co-first authorship.</w:t>
      </w:r>
    </w:p>
    <w:p w14:paraId="05ED8C83" w14:textId="77777777" w:rsidR="0095419B" w:rsidRPr="0095419B" w:rsidRDefault="0095419B" w:rsidP="0095419B">
      <w:pPr>
        <w:rPr>
          <w:rFonts w:asciiTheme="majorHAnsi" w:hAnsiTheme="majorHAnsi" w:cstheme="majorHAnsi"/>
          <w:color w:val="2F5496" w:themeColor="accent1" w:themeShade="BF"/>
          <w:sz w:val="20"/>
          <w:szCs w:val="20"/>
        </w:rPr>
      </w:pPr>
    </w:p>
    <w:p w14:paraId="53BED14D" w14:textId="1319FDB2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Journal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</w:p>
    <w:p w14:paraId="4CA58F40" w14:textId="095A933F" w:rsidR="0002389B" w:rsidRPr="0002389B" w:rsidRDefault="0002389B" w:rsidP="00A46AEE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</w:t>
      </w:r>
      <w:r>
        <w:rPr>
          <w:rFonts w:ascii="Helvetica" w:hAnsi="Helvetica" w:cs="Times New Roman" w:hint="eastAsia"/>
          <w:color w:val="000000" w:themeColor="text1"/>
          <w:lang w:eastAsia="zh-CN"/>
        </w:rPr>
        <w:t>acc</w:t>
      </w:r>
      <w:proofErr w:type="spellStart"/>
      <w:r>
        <w:rPr>
          <w:rFonts w:ascii="Helvetica" w:hAnsi="Helvetica" w:cs="Times New Roman"/>
          <w:color w:val="000000" w:themeColor="text1"/>
          <w:lang w:val="en-CA" w:eastAsia="zh-CN"/>
        </w:rPr>
        <w:t>epted</w:t>
      </w:r>
      <w:proofErr w:type="spellEnd"/>
      <w:r>
        <w:rPr>
          <w:rFonts w:ascii="Helvetica" w:hAnsi="Helvetica" w:cs="Times New Roman"/>
          <w:color w:val="000000" w:themeColor="text1"/>
          <w:lang w:val="en-CA" w:eastAsia="zh-CN"/>
        </w:rPr>
        <w:t xml:space="preserve"> and to be appear in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1FBA7DCD" w:rsidR="000F533D" w:rsidRPr="003504A3" w:rsidRDefault="000F533D" w:rsidP="000F533D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asson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FE2F3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FE2F36">
      <w:pPr>
        <w:pStyle w:val="ListParagraph"/>
        <w:spacing w:after="160" w:line="240" w:lineRule="auto"/>
        <w:ind w:left="284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Conference</w:t>
      </w:r>
    </w:p>
    <w:p w14:paraId="1B668B7E" w14:textId="6E48163A" w:rsidR="001F1FFF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May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9.</w:t>
      </w:r>
    </w:p>
    <w:p w14:paraId="4A6A1EE4" w14:textId="3520B2FF" w:rsidR="0095419B" w:rsidRPr="0095419B" w:rsidRDefault="00DA2116" w:rsidP="00BA5CD8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8.</w:t>
      </w:r>
    </w:p>
    <w:p w14:paraId="468162A7" w14:textId="77777777" w:rsidR="0095419B" w:rsidRDefault="0095419B" w:rsidP="0095419B">
      <w:pPr>
        <w:rPr>
          <w:rFonts w:ascii="Helvetica" w:hAnsi="Helvetica" w:cs="Times New Roman"/>
          <w:b/>
          <w:bCs/>
          <w:color w:val="2F5496" w:themeColor="accent1" w:themeShade="BF"/>
        </w:rPr>
      </w:pPr>
    </w:p>
    <w:p w14:paraId="427FBD2C" w14:textId="3B93AB8A" w:rsidR="0095419B" w:rsidRPr="0095419B" w:rsidRDefault="0095419B" w:rsidP="0095419B">
      <w:pPr>
        <w:rPr>
          <w:rFonts w:ascii="Helvetica" w:eastAsiaTheme="minorHAnsi" w:hAnsi="Helvetica" w:cs="Times New Roman"/>
          <w:b/>
          <w:bCs/>
          <w:color w:val="000000" w:themeColor="text1"/>
          <w:sz w:val="22"/>
          <w:szCs w:val="22"/>
        </w:rPr>
      </w:pPr>
      <w:r>
        <w:rPr>
          <w:rFonts w:ascii="Helvetica" w:hAnsi="Helvetica" w:cs="Times New Roman"/>
          <w:b/>
          <w:bCs/>
          <w:color w:val="2F5496" w:themeColor="accent1" w:themeShade="BF"/>
        </w:rPr>
        <w:lastRenderedPageBreak/>
        <w:t>Submitted</w:t>
      </w:r>
    </w:p>
    <w:p w14:paraId="75BECFF8" w14:textId="29137466" w:rsidR="0095419B" w:rsidRPr="007263B0" w:rsidRDefault="0095419B" w:rsidP="00BA5CD8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27F93"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="00B41E11"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 w:rsidR="007263B0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="007263B0"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 w:rsidR="00694C08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</w:t>
      </w:r>
      <w:r w:rsidR="00817026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Tang, Q., </w:t>
      </w:r>
      <w:r w:rsidR="00F431B8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Ward, R., </w:t>
      </w:r>
      <w:r w:rsidR="00756C94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Xu, Z., </w:t>
      </w:r>
      <w:r w:rsidR="004A7A94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&amp; Du, S.</w:t>
      </w:r>
      <w:r w:rsidR="00DD47F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“NEO-3D: A Novel Editing-Oriented 3D Face Creation and Reconstruction Framework”</w:t>
      </w:r>
      <w:r w:rsidR="000D5859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In submitting, 2022.</w:t>
      </w:r>
    </w:p>
    <w:p w14:paraId="3B46CBF0" w14:textId="77777777" w:rsidR="0095419B" w:rsidRDefault="0095419B" w:rsidP="00BA5CD8">
      <w:pPr>
        <w:rPr>
          <w:rFonts w:asciiTheme="majorHAnsi" w:hAnsiTheme="majorHAnsi" w:cstheme="majorHAnsi"/>
          <w:color w:val="2F5496" w:themeColor="accent1" w:themeShade="BF"/>
          <w:sz w:val="20"/>
          <w:szCs w:val="20"/>
        </w:rPr>
      </w:pP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915361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915361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University of British Columbia</w:t>
      </w:r>
    </w:p>
    <w:p w14:paraId="29B36E9B" w14:textId="6FD820BC" w:rsidR="00104F36" w:rsidRPr="00915361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A6B6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Faculty of Applied Science Graduate Award</w:t>
      </w:r>
    </w:p>
    <w:p w14:paraId="516CBE7D" w14:textId="0AA60D72" w:rsidR="00004E1D" w:rsidRPr="00915361" w:rsidRDefault="00004E1D" w:rsidP="00004E1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1) President's Academic Excellence Initiative PhD Award</w:t>
      </w:r>
    </w:p>
    <w:p w14:paraId="2B83AD50" w14:textId="4BB5FB07" w:rsidR="00A571C6" w:rsidRPr="00915361" w:rsidRDefault="00A571C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</w:t>
      </w:r>
      <w:r w:rsidR="006A6B6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1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nternational Tuition Award</w:t>
      </w:r>
    </w:p>
    <w:p w14:paraId="06E435A6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3A8D0145" w14:textId="77777777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Lakehead University</w:t>
      </w:r>
    </w:p>
    <w:p w14:paraId="4E76886F" w14:textId="0EFFB6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nternational </w:t>
      </w:r>
      <w:r w:rsidR="00534531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atch </w:t>
      </w:r>
      <w:r w:rsidR="00534531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F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und </w:t>
      </w:r>
      <w:r w:rsidR="00534531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ward</w:t>
      </w:r>
    </w:p>
    <w:p w14:paraId="0317C3BD" w14:textId="3FD3CF4E" w:rsidR="002C78BC" w:rsidRPr="00915361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(2019) </w:t>
      </w:r>
      <w:r w:rsidRPr="00915361">
        <w:rPr>
          <w:rFonts w:ascii="Helvetica" w:eastAsiaTheme="minorEastAsia" w:hAnsi="Helvetica" w:cs="Times New Roman" w:hint="eastAsia"/>
          <w:bCs/>
          <w:color w:val="000000" w:themeColor="text1"/>
          <w:sz w:val="22"/>
          <w:szCs w:val="22"/>
          <w:lang w:eastAsia="zh-CN"/>
        </w:rPr>
        <w:t>CUPE</w:t>
      </w:r>
      <w:r w:rsidRPr="00915361">
        <w:rPr>
          <w:rFonts w:ascii="Helvetica" w:eastAsiaTheme="minorEastAsia" w:hAnsi="Helvetica" w:cs="Times New Roman"/>
          <w:bCs/>
          <w:color w:val="000000" w:themeColor="text1"/>
          <w:sz w:val="22"/>
          <w:szCs w:val="22"/>
          <w:lang w:eastAsia="zh-CN"/>
        </w:rPr>
        <w:t xml:space="preserve"> Professional Development Bursary</w:t>
      </w:r>
    </w:p>
    <w:p w14:paraId="345CF865" w14:textId="272D2715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Faculty of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cience and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E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nvironmental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tudies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ward</w:t>
      </w:r>
    </w:p>
    <w:p w14:paraId="6DB20E02" w14:textId="7ED9685A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8, 2019) Graduate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sistantship</w:t>
      </w:r>
    </w:p>
    <w:p w14:paraId="62D06254" w14:textId="532C1678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8, 2019) Faculty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R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search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ward</w:t>
      </w:r>
    </w:p>
    <w:p w14:paraId="5D66CC03" w14:textId="0FF6ED71" w:rsidR="002C78BC" w:rsidRPr="00915361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 Graduate Travel Award</w:t>
      </w:r>
    </w:p>
    <w:p w14:paraId="6F59173D" w14:textId="30BEF816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8) Lakehead </w:t>
      </w:r>
      <w:r w:rsidR="009265A5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U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niversity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E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ntrance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ward</w:t>
      </w:r>
    </w:p>
    <w:p w14:paraId="47DD807C" w14:textId="78E8BD54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8) Lakehead University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nternational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E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ntrance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ward</w:t>
      </w:r>
    </w:p>
    <w:p w14:paraId="179702AB" w14:textId="64A8EDE1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8) Faculty of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cience and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E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nvironmental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tudies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E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ntrance </w:t>
      </w:r>
      <w:r w:rsidR="00534531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Research</w:t>
      </w:r>
    </w:p>
    <w:p w14:paraId="268CF391" w14:textId="769A175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hyperlink r:id="rId13" w:history="1">
        <w:r w:rsidRPr="00915361">
          <w:rPr>
            <w:rStyle w:val="Hyperlink"/>
            <w:rFonts w:ascii="Helvetica" w:hAnsi="Helvetica" w:cs="Times New Roman"/>
            <w:color w:val="00B0F0"/>
            <w:lang w:eastAsia="zh-CN"/>
          </w:rPr>
          <w:t>https://www.youtube.com/watch?v=W8TxAPylE0Y</w:t>
        </w:r>
      </w:hyperlink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Using Machine Learning in </w:t>
      </w:r>
      <w:proofErr w:type="spellStart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Other</w:t>
      </w:r>
    </w:p>
    <w:p w14:paraId="3BE9F5CA" w14:textId="1CAE5F84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, Ongoing) </w:t>
      </w:r>
      <w:proofErr w:type="spellStart"/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Library (</w:t>
      </w:r>
      <w:hyperlink r:id="rId14" w:history="1">
        <w:r w:rsidR="00BD07F9" w:rsidRPr="00915361">
          <w:rPr>
            <w:rStyle w:val="Hyperlink"/>
            <w:sz w:val="22"/>
            <w:szCs w:val="22"/>
            <w:lang w:eastAsia="zh-CN"/>
          </w:rPr>
          <w:t>https://github.com/PeizhiYan/zenflow</w:t>
        </w:r>
      </w:hyperlink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1) Light-Field Image Refocusing User Interface (</w:t>
      </w:r>
      <w:hyperlink r:id="rId15" w:history="1">
        <w:r w:rsidRPr="00915361">
          <w:rPr>
            <w:rStyle w:val="Hyperlink"/>
            <w:rFonts w:ascii="Helvetica" w:hAnsi="Helvetica" w:cs="Times New Roman"/>
            <w:lang w:eastAsia="zh-CN"/>
          </w:rPr>
          <w:t>https://www.youtube.com/watch?v=pRxXQcuVQSs&amp;t=9s</w:t>
        </w:r>
      </w:hyperlink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16" w:history="1">
        <w:r w:rsidRPr="00915361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www/draw.html</w:t>
        </w:r>
      </w:hyperlink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</w:t>
      </w:r>
      <w:proofErr w:type="spellStart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plementation of Extreme Learning Autoencoder (</w:t>
      </w:r>
      <w:hyperlink r:id="rId17" w:history="1">
        <w:r w:rsidRPr="00915361">
          <w:rPr>
            <w:rStyle w:val="Hyperlink"/>
            <w:rFonts w:ascii="Helvetica" w:hAnsi="Helvetica" w:cs="Times New Roman"/>
            <w:color w:val="00B0F0"/>
            <w:lang w:eastAsia="zh-CN"/>
          </w:rPr>
          <w:t>https://github.com/PeizhiYan/ELA</w:t>
        </w:r>
      </w:hyperlink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lastRenderedPageBreak/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hyperlink r:id="rId18" w:history="1">
        <w:r w:rsidRPr="00915361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js_codes/gomoku/index.html</w:t>
        </w:r>
      </w:hyperlink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263D065B" w14:textId="79B8D1D1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Md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afis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915361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0D0896CA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Paper.js</w:t>
      </w:r>
    </w:p>
    <w:p w14:paraId="26BA4B7F" w14:textId="3D17711E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SLURM Workload Manager</w:t>
      </w:r>
    </w:p>
    <w:p w14:paraId="0353B56A" w14:textId="60136ADB" w:rsidR="00FF22ED" w:rsidRPr="00915361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  <w:r w:rsidR="00845D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AC69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wimming, </w:t>
      </w:r>
      <w:r w:rsidR="009F5F1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ad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3F8085C7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Updated on </w:t>
      </w:r>
      <w:r w:rsidR="00F50CA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May</w:t>
      </w:r>
      <w:r w:rsidR="00F335A7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1A20B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0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F50CA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8F3E54" w14:textId="77777777" w:rsidR="008A5116" w:rsidRDefault="008A5116" w:rsidP="00C458D4">
      <w:r>
        <w:separator/>
      </w:r>
    </w:p>
  </w:endnote>
  <w:endnote w:type="continuationSeparator" w:id="0">
    <w:p w14:paraId="24019288" w14:textId="77777777" w:rsidR="008A5116" w:rsidRDefault="008A5116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Āތ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D89EA4" w14:textId="77777777" w:rsidR="008A5116" w:rsidRDefault="008A5116" w:rsidP="00C458D4">
      <w:r>
        <w:separator/>
      </w:r>
    </w:p>
  </w:footnote>
  <w:footnote w:type="continuationSeparator" w:id="0">
    <w:p w14:paraId="30B80E6C" w14:textId="77777777" w:rsidR="008A5116" w:rsidRDefault="008A5116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4E1D"/>
    <w:rsid w:val="00014994"/>
    <w:rsid w:val="0002389B"/>
    <w:rsid w:val="00025725"/>
    <w:rsid w:val="00033EB4"/>
    <w:rsid w:val="00033F19"/>
    <w:rsid w:val="000560DF"/>
    <w:rsid w:val="00061348"/>
    <w:rsid w:val="00066474"/>
    <w:rsid w:val="00080843"/>
    <w:rsid w:val="00095914"/>
    <w:rsid w:val="000A2200"/>
    <w:rsid w:val="000A7099"/>
    <w:rsid w:val="000B33E0"/>
    <w:rsid w:val="000C47FD"/>
    <w:rsid w:val="000D47EF"/>
    <w:rsid w:val="000D5859"/>
    <w:rsid w:val="000E2CB9"/>
    <w:rsid w:val="000E766C"/>
    <w:rsid w:val="000F533D"/>
    <w:rsid w:val="00100445"/>
    <w:rsid w:val="00104F36"/>
    <w:rsid w:val="00105A4C"/>
    <w:rsid w:val="00120392"/>
    <w:rsid w:val="001317EA"/>
    <w:rsid w:val="0013414E"/>
    <w:rsid w:val="0014453C"/>
    <w:rsid w:val="001551DD"/>
    <w:rsid w:val="00173A6F"/>
    <w:rsid w:val="00180550"/>
    <w:rsid w:val="00195DB3"/>
    <w:rsid w:val="00196364"/>
    <w:rsid w:val="001A20BD"/>
    <w:rsid w:val="001C615D"/>
    <w:rsid w:val="001D73B8"/>
    <w:rsid w:val="001E163C"/>
    <w:rsid w:val="001F1FFF"/>
    <w:rsid w:val="001F5A4D"/>
    <w:rsid w:val="00200DC5"/>
    <w:rsid w:val="002042BB"/>
    <w:rsid w:val="002042D6"/>
    <w:rsid w:val="00212120"/>
    <w:rsid w:val="00233AED"/>
    <w:rsid w:val="00241B55"/>
    <w:rsid w:val="00273322"/>
    <w:rsid w:val="002848C6"/>
    <w:rsid w:val="00290EC7"/>
    <w:rsid w:val="0029538B"/>
    <w:rsid w:val="00295569"/>
    <w:rsid w:val="0029702D"/>
    <w:rsid w:val="002A235C"/>
    <w:rsid w:val="002A2CB2"/>
    <w:rsid w:val="002B2CC0"/>
    <w:rsid w:val="002B2D6A"/>
    <w:rsid w:val="002B7D95"/>
    <w:rsid w:val="002C78BC"/>
    <w:rsid w:val="002F2524"/>
    <w:rsid w:val="00307EF3"/>
    <w:rsid w:val="00345199"/>
    <w:rsid w:val="003504A3"/>
    <w:rsid w:val="003532A0"/>
    <w:rsid w:val="0035506A"/>
    <w:rsid w:val="00355A27"/>
    <w:rsid w:val="00355D73"/>
    <w:rsid w:val="00357B23"/>
    <w:rsid w:val="003601C7"/>
    <w:rsid w:val="0036631B"/>
    <w:rsid w:val="003728FB"/>
    <w:rsid w:val="0037782C"/>
    <w:rsid w:val="00385EA2"/>
    <w:rsid w:val="003865DA"/>
    <w:rsid w:val="0039589E"/>
    <w:rsid w:val="003A482A"/>
    <w:rsid w:val="003A75BE"/>
    <w:rsid w:val="003B3DE4"/>
    <w:rsid w:val="003B65A5"/>
    <w:rsid w:val="003C08C6"/>
    <w:rsid w:val="003C3363"/>
    <w:rsid w:val="003E19CA"/>
    <w:rsid w:val="00401FBC"/>
    <w:rsid w:val="0040292F"/>
    <w:rsid w:val="004173A1"/>
    <w:rsid w:val="00420584"/>
    <w:rsid w:val="00432A2F"/>
    <w:rsid w:val="00433146"/>
    <w:rsid w:val="00470EDF"/>
    <w:rsid w:val="00473816"/>
    <w:rsid w:val="0048092B"/>
    <w:rsid w:val="00483DF8"/>
    <w:rsid w:val="004866F2"/>
    <w:rsid w:val="004971F8"/>
    <w:rsid w:val="004A1EEC"/>
    <w:rsid w:val="004A7A94"/>
    <w:rsid w:val="004B020C"/>
    <w:rsid w:val="004B2D9D"/>
    <w:rsid w:val="004C12F3"/>
    <w:rsid w:val="004D2F1B"/>
    <w:rsid w:val="004E4660"/>
    <w:rsid w:val="004F112B"/>
    <w:rsid w:val="004F5237"/>
    <w:rsid w:val="00501033"/>
    <w:rsid w:val="00507A8E"/>
    <w:rsid w:val="00512C63"/>
    <w:rsid w:val="0052121D"/>
    <w:rsid w:val="00534531"/>
    <w:rsid w:val="00552E88"/>
    <w:rsid w:val="005557F2"/>
    <w:rsid w:val="005720F3"/>
    <w:rsid w:val="00577952"/>
    <w:rsid w:val="00584465"/>
    <w:rsid w:val="00586104"/>
    <w:rsid w:val="005906F5"/>
    <w:rsid w:val="00596797"/>
    <w:rsid w:val="005971D9"/>
    <w:rsid w:val="005A33C2"/>
    <w:rsid w:val="005B264F"/>
    <w:rsid w:val="005C0A3B"/>
    <w:rsid w:val="005D46BE"/>
    <w:rsid w:val="005D7C58"/>
    <w:rsid w:val="00633FB6"/>
    <w:rsid w:val="006620B9"/>
    <w:rsid w:val="00671E5B"/>
    <w:rsid w:val="006770A4"/>
    <w:rsid w:val="00684218"/>
    <w:rsid w:val="006860DD"/>
    <w:rsid w:val="00694C08"/>
    <w:rsid w:val="006A06A3"/>
    <w:rsid w:val="006A2B04"/>
    <w:rsid w:val="006A387E"/>
    <w:rsid w:val="006A3C2D"/>
    <w:rsid w:val="006A6B6F"/>
    <w:rsid w:val="006B2BBB"/>
    <w:rsid w:val="006B3A38"/>
    <w:rsid w:val="006D60EC"/>
    <w:rsid w:val="006D7401"/>
    <w:rsid w:val="006F0DA0"/>
    <w:rsid w:val="006F3933"/>
    <w:rsid w:val="00703130"/>
    <w:rsid w:val="00713BDF"/>
    <w:rsid w:val="007263B0"/>
    <w:rsid w:val="00726BA4"/>
    <w:rsid w:val="00733F5E"/>
    <w:rsid w:val="00742DAF"/>
    <w:rsid w:val="00745091"/>
    <w:rsid w:val="00755992"/>
    <w:rsid w:val="00756C94"/>
    <w:rsid w:val="00757DF1"/>
    <w:rsid w:val="00794F36"/>
    <w:rsid w:val="007961DF"/>
    <w:rsid w:val="007B3824"/>
    <w:rsid w:val="007E1004"/>
    <w:rsid w:val="007E12E7"/>
    <w:rsid w:val="00800311"/>
    <w:rsid w:val="00803840"/>
    <w:rsid w:val="00817026"/>
    <w:rsid w:val="008223FE"/>
    <w:rsid w:val="00845D17"/>
    <w:rsid w:val="00847065"/>
    <w:rsid w:val="00847161"/>
    <w:rsid w:val="00850835"/>
    <w:rsid w:val="008601D7"/>
    <w:rsid w:val="0086478D"/>
    <w:rsid w:val="008A5116"/>
    <w:rsid w:val="008B29F1"/>
    <w:rsid w:val="008B3C9A"/>
    <w:rsid w:val="008D038F"/>
    <w:rsid w:val="009037F2"/>
    <w:rsid w:val="00914B3D"/>
    <w:rsid w:val="00915361"/>
    <w:rsid w:val="009265A5"/>
    <w:rsid w:val="00927314"/>
    <w:rsid w:val="00927F93"/>
    <w:rsid w:val="00930668"/>
    <w:rsid w:val="00931E18"/>
    <w:rsid w:val="00943332"/>
    <w:rsid w:val="00944496"/>
    <w:rsid w:val="00944666"/>
    <w:rsid w:val="00951550"/>
    <w:rsid w:val="0095419B"/>
    <w:rsid w:val="0096151C"/>
    <w:rsid w:val="00966811"/>
    <w:rsid w:val="00971576"/>
    <w:rsid w:val="0097462C"/>
    <w:rsid w:val="00983AF3"/>
    <w:rsid w:val="00986219"/>
    <w:rsid w:val="009870B7"/>
    <w:rsid w:val="009905F1"/>
    <w:rsid w:val="009958CA"/>
    <w:rsid w:val="00997F19"/>
    <w:rsid w:val="009A77EF"/>
    <w:rsid w:val="009B0FBD"/>
    <w:rsid w:val="009C25B8"/>
    <w:rsid w:val="009F5F15"/>
    <w:rsid w:val="00A073C0"/>
    <w:rsid w:val="00A1058D"/>
    <w:rsid w:val="00A20F06"/>
    <w:rsid w:val="00A22C80"/>
    <w:rsid w:val="00A23A0E"/>
    <w:rsid w:val="00A37674"/>
    <w:rsid w:val="00A45E06"/>
    <w:rsid w:val="00A50616"/>
    <w:rsid w:val="00A571C6"/>
    <w:rsid w:val="00A626E2"/>
    <w:rsid w:val="00A74EB8"/>
    <w:rsid w:val="00A935E0"/>
    <w:rsid w:val="00AC0DFF"/>
    <w:rsid w:val="00AC6969"/>
    <w:rsid w:val="00AD678B"/>
    <w:rsid w:val="00AE5BB2"/>
    <w:rsid w:val="00AF5C8B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A0457"/>
    <w:rsid w:val="00BA29DC"/>
    <w:rsid w:val="00BA5CD8"/>
    <w:rsid w:val="00BC382F"/>
    <w:rsid w:val="00BD07F9"/>
    <w:rsid w:val="00BD5419"/>
    <w:rsid w:val="00BD6AB8"/>
    <w:rsid w:val="00BE43A4"/>
    <w:rsid w:val="00BE63FE"/>
    <w:rsid w:val="00C0215A"/>
    <w:rsid w:val="00C27F9C"/>
    <w:rsid w:val="00C443A3"/>
    <w:rsid w:val="00C443E6"/>
    <w:rsid w:val="00C458D4"/>
    <w:rsid w:val="00C45CE8"/>
    <w:rsid w:val="00C47789"/>
    <w:rsid w:val="00C61A31"/>
    <w:rsid w:val="00C71746"/>
    <w:rsid w:val="00C76A24"/>
    <w:rsid w:val="00C95CB3"/>
    <w:rsid w:val="00CB4BD8"/>
    <w:rsid w:val="00CC6A25"/>
    <w:rsid w:val="00CD6388"/>
    <w:rsid w:val="00CE1509"/>
    <w:rsid w:val="00CE3871"/>
    <w:rsid w:val="00CF2660"/>
    <w:rsid w:val="00CF7CAB"/>
    <w:rsid w:val="00D23D52"/>
    <w:rsid w:val="00D36710"/>
    <w:rsid w:val="00D4032F"/>
    <w:rsid w:val="00D50216"/>
    <w:rsid w:val="00D5731F"/>
    <w:rsid w:val="00D72BD7"/>
    <w:rsid w:val="00D94B7B"/>
    <w:rsid w:val="00DA2116"/>
    <w:rsid w:val="00DA64BD"/>
    <w:rsid w:val="00DB5E02"/>
    <w:rsid w:val="00DD47F2"/>
    <w:rsid w:val="00DD784A"/>
    <w:rsid w:val="00DF390E"/>
    <w:rsid w:val="00DF56E2"/>
    <w:rsid w:val="00E17EBF"/>
    <w:rsid w:val="00E35078"/>
    <w:rsid w:val="00E3784F"/>
    <w:rsid w:val="00E50E85"/>
    <w:rsid w:val="00E63787"/>
    <w:rsid w:val="00E9494F"/>
    <w:rsid w:val="00EA320E"/>
    <w:rsid w:val="00EA5526"/>
    <w:rsid w:val="00ED612C"/>
    <w:rsid w:val="00EE0372"/>
    <w:rsid w:val="00F03282"/>
    <w:rsid w:val="00F117D1"/>
    <w:rsid w:val="00F25E5C"/>
    <w:rsid w:val="00F335A7"/>
    <w:rsid w:val="00F34FB3"/>
    <w:rsid w:val="00F3560D"/>
    <w:rsid w:val="00F36A8A"/>
    <w:rsid w:val="00F41908"/>
    <w:rsid w:val="00F4194F"/>
    <w:rsid w:val="00F431B8"/>
    <w:rsid w:val="00F50CAD"/>
    <w:rsid w:val="00F51349"/>
    <w:rsid w:val="00F56677"/>
    <w:rsid w:val="00F64DFC"/>
    <w:rsid w:val="00F84FA6"/>
    <w:rsid w:val="00F8535F"/>
    <w:rsid w:val="00FA5C2E"/>
    <w:rsid w:val="00FA6A0F"/>
    <w:rsid w:val="00FD38BC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Āތ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0D4CD7"/>
    <w:rsid w:val="000D6F88"/>
    <w:rsid w:val="00102524"/>
    <w:rsid w:val="00112688"/>
    <w:rsid w:val="00124399"/>
    <w:rsid w:val="0015711E"/>
    <w:rsid w:val="00163254"/>
    <w:rsid w:val="00167DB9"/>
    <w:rsid w:val="00232DA0"/>
    <w:rsid w:val="002935DB"/>
    <w:rsid w:val="002946E8"/>
    <w:rsid w:val="002E07E4"/>
    <w:rsid w:val="003567EF"/>
    <w:rsid w:val="00382BE7"/>
    <w:rsid w:val="00436FF8"/>
    <w:rsid w:val="00486EE3"/>
    <w:rsid w:val="004A16C5"/>
    <w:rsid w:val="00561063"/>
    <w:rsid w:val="005E0464"/>
    <w:rsid w:val="005E3C91"/>
    <w:rsid w:val="0060763E"/>
    <w:rsid w:val="0064023B"/>
    <w:rsid w:val="00667171"/>
    <w:rsid w:val="0068113C"/>
    <w:rsid w:val="006C5D6A"/>
    <w:rsid w:val="006F4232"/>
    <w:rsid w:val="00703E66"/>
    <w:rsid w:val="0076034F"/>
    <w:rsid w:val="0076370A"/>
    <w:rsid w:val="00785AE2"/>
    <w:rsid w:val="007D087D"/>
    <w:rsid w:val="00817F1C"/>
    <w:rsid w:val="00822B12"/>
    <w:rsid w:val="0083007F"/>
    <w:rsid w:val="00850BE1"/>
    <w:rsid w:val="00855A2A"/>
    <w:rsid w:val="00857395"/>
    <w:rsid w:val="00891E8F"/>
    <w:rsid w:val="008B3124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34702"/>
    <w:rsid w:val="00A81CD2"/>
    <w:rsid w:val="00A96350"/>
    <w:rsid w:val="00AB1602"/>
    <w:rsid w:val="00B43245"/>
    <w:rsid w:val="00B71680"/>
    <w:rsid w:val="00B97577"/>
    <w:rsid w:val="00BD4DFB"/>
    <w:rsid w:val="00BD5CEA"/>
    <w:rsid w:val="00CC775D"/>
    <w:rsid w:val="00D06639"/>
    <w:rsid w:val="00D97D88"/>
    <w:rsid w:val="00DB7025"/>
    <w:rsid w:val="00DD45E5"/>
    <w:rsid w:val="00DF61D0"/>
    <w:rsid w:val="00E34342"/>
    <w:rsid w:val="00E420BC"/>
    <w:rsid w:val="00E54D97"/>
    <w:rsid w:val="00E55CF2"/>
    <w:rsid w:val="00F1451C"/>
    <w:rsid w:val="00F225C2"/>
    <w:rsid w:val="00F57676"/>
    <w:rsid w:val="00F73451"/>
    <w:rsid w:val="00F91F14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197</Words>
  <Characters>6826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9</cp:revision>
  <cp:lastPrinted>2020-12-13T04:36:00Z</cp:lastPrinted>
  <dcterms:created xsi:type="dcterms:W3CDTF">2022-05-21T05:49:00Z</dcterms:created>
  <dcterms:modified xsi:type="dcterms:W3CDTF">2022-05-21T05:58:00Z</dcterms:modified>
</cp:coreProperties>
</file>